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040858" w:rsidRDefault="003C21B4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ransaction</w:t>
                            </w:r>
                            <w:r w:rsidR="001131FD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History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Pr="00040858" w:rsidRDefault="003C21B4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ransaction</w:t>
                      </w:r>
                      <w:r w:rsidR="001131FD">
                        <w:rPr>
                          <w:b/>
                          <w:sz w:val="52"/>
                          <w:szCs w:val="48"/>
                        </w:rPr>
                        <w:t xml:space="preserve"> History Repor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1131FD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</w:t>
                            </w:r>
                            <w:r w:rsidR="00040858"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</w:t>
                            </w:r>
                            <w:r w:rsidR="003C21B4">
                              <w:rPr>
                                <w:b/>
                                <w:color w:val="0066FF"/>
                                <w:sz w:val="40"/>
                              </w:rPr>
                              <w:t>B</w:t>
                            </w: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1131FD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</w:t>
                      </w:r>
                      <w:r w:rsidR="00040858" w:rsidRPr="007459BD">
                        <w:rPr>
                          <w:b/>
                          <w:color w:val="0066FF"/>
                          <w:sz w:val="40"/>
                        </w:rPr>
                        <w:t>M</w:t>
                      </w:r>
                      <w:r w:rsidR="003C21B4">
                        <w:rPr>
                          <w:b/>
                          <w:color w:val="0066FF"/>
                          <w:sz w:val="40"/>
                        </w:rPr>
                        <w:t>B</w:t>
                      </w:r>
                      <w:r>
                        <w:rPr>
                          <w:b/>
                          <w:color w:val="0066FF"/>
                          <w:sz w:val="4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1131FD" w:rsidP="008D4102">
                            <w:pPr>
                              <w:ind w:left="180"/>
                            </w:pPr>
                            <w:r>
                              <w:t>Display the movement history of a particular material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1131FD" w:rsidP="008D4102">
                      <w:pPr>
                        <w:ind w:left="180"/>
                      </w:pPr>
                      <w:r>
                        <w:t xml:space="preserve">Display the movement history of a </w:t>
                      </w:r>
                      <w:proofErr w:type="gramStart"/>
                      <w:r>
                        <w:t>particular material</w:t>
                      </w:r>
                      <w:proofErr w:type="gramEnd"/>
                      <w:r>
                        <w:t>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445B91">
                              <w:rPr>
                                <w:b/>
                              </w:rPr>
                              <w:t xml:space="preserve">Step </w:t>
                            </w:r>
                            <w:r w:rsidR="00040858">
                              <w:rPr>
                                <w:b/>
                              </w:rPr>
                              <w:t>2</w:t>
                            </w:r>
                            <w:r w:rsidRPr="00445B91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040858">
                              <w:t xml:space="preserve">Material </w:t>
                            </w:r>
                            <w:r w:rsidR="00FC6DC9">
                              <w:t>field</w:t>
                            </w:r>
                            <w:r w:rsidR="00040858">
                              <w:t xml:space="preserve"> </w:t>
                            </w:r>
                            <w:r w:rsidR="00D91DD2">
                              <w:t>may remain empty; this will allow you to see all receipts/issues for the time period selected.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A2AE8" w:rsidRPr="001131FD" w:rsidRDefault="008A2AE8" w:rsidP="001131F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900"/>
                              </w:tabs>
                              <w:ind w:left="360"/>
                              <w:rPr>
                                <w:b/>
                              </w:rPr>
                            </w:pPr>
                            <w:r w:rsidRPr="001131FD">
                              <w:rPr>
                                <w:b/>
                              </w:rPr>
                              <w:t>Movement Types:</w:t>
                            </w:r>
                          </w:p>
                          <w:p w:rsidR="007D1740" w:rsidRPr="007D1740" w:rsidRDefault="007D1740" w:rsidP="007D174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Default="007D1740" w:rsidP="00BB3B10">
                            <w:pPr>
                              <w:ind w:left="360"/>
                            </w:pPr>
                            <w:r>
                              <w:t xml:space="preserve">Materials </w:t>
                            </w:r>
                            <w:r w:rsidR="00BB3B10">
                              <w:t>(</w:t>
                            </w:r>
                            <w:r w:rsidR="001131FD">
                              <w:t>I</w:t>
                            </w:r>
                            <w:r>
                              <w:t>nv</w:t>
                            </w:r>
                            <w:r w:rsidR="00BB3B10">
                              <w:t>entory)</w:t>
                            </w:r>
                          </w:p>
                          <w:p w:rsidR="007D1740" w:rsidRDefault="007D1740" w:rsidP="00BB3B10">
                            <w:pPr>
                              <w:ind w:left="720"/>
                            </w:pPr>
                            <w:r>
                              <w:t>101 Receipt</w:t>
                            </w:r>
                          </w:p>
                          <w:p w:rsidR="007D1740" w:rsidRDefault="007D1740" w:rsidP="00BB3B10">
                            <w:pPr>
                              <w:ind w:left="720"/>
                            </w:pPr>
                            <w:r>
                              <w:t>102 Reversal</w:t>
                            </w:r>
                          </w:p>
                          <w:p w:rsidR="007D1740" w:rsidRPr="007D1740" w:rsidRDefault="007D1740" w:rsidP="007D1740">
                            <w:pPr>
                              <w:ind w:left="1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Default="007D1740" w:rsidP="00BB3B10">
                            <w:pPr>
                              <w:ind w:left="360"/>
                            </w:pPr>
                            <w:r>
                              <w:t xml:space="preserve">Materials </w:t>
                            </w:r>
                            <w:r w:rsidR="00BB3B10">
                              <w:t>(</w:t>
                            </w:r>
                            <w:r w:rsidR="00BB3B10" w:rsidRPr="00BB3B10">
                              <w:rPr>
                                <w:sz w:val="22"/>
                              </w:rPr>
                              <w:t>W</w:t>
                            </w:r>
                            <w:r w:rsidRPr="00BB3B10">
                              <w:rPr>
                                <w:sz w:val="22"/>
                              </w:rPr>
                              <w:t>ork order</w:t>
                            </w:r>
                            <w:r w:rsidR="00BB3B10">
                              <w:t>)</w:t>
                            </w:r>
                          </w:p>
                          <w:p w:rsidR="007D1740" w:rsidRDefault="007D1740" w:rsidP="00BB3B10">
                            <w:pPr>
                              <w:ind w:left="720"/>
                            </w:pPr>
                            <w:r>
                              <w:t>261 Issue</w:t>
                            </w:r>
                          </w:p>
                          <w:p w:rsidR="007D1740" w:rsidRDefault="007D1740" w:rsidP="00BB3B10">
                            <w:pPr>
                              <w:ind w:left="720"/>
                            </w:pPr>
                            <w:r>
                              <w:t>262 Reversal</w:t>
                            </w:r>
                          </w:p>
                          <w:p w:rsidR="007D1740" w:rsidRPr="007D1740" w:rsidRDefault="007D1740" w:rsidP="007D1740">
                            <w:pPr>
                              <w:ind w:left="1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Default="007D1740" w:rsidP="00BB3B10">
                            <w:pPr>
                              <w:pStyle w:val="ListParagraph"/>
                              <w:ind w:left="360"/>
                            </w:pPr>
                            <w:r>
                              <w:t>Materials with SLOC</w:t>
                            </w:r>
                          </w:p>
                          <w:p w:rsidR="007D1740" w:rsidRDefault="008A2AE8" w:rsidP="00BB3B10">
                            <w:pPr>
                              <w:pStyle w:val="ListParagraph"/>
                            </w:pPr>
                            <w:r>
                              <w:t>311</w:t>
                            </w:r>
                            <w:r w:rsidR="007D1740">
                              <w:t xml:space="preserve"> Transferred</w:t>
                            </w:r>
                          </w:p>
                          <w:p w:rsidR="007D1740" w:rsidRPr="007D1740" w:rsidRDefault="007D1740" w:rsidP="007D1740">
                            <w:pPr>
                              <w:ind w:left="1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Default="007D1740" w:rsidP="00BB3B10">
                            <w:pPr>
                              <w:ind w:left="360"/>
                            </w:pPr>
                            <w:r>
                              <w:t>Annual Phy</w:t>
                            </w:r>
                            <w:r w:rsidR="00E20698">
                              <w:t>.</w:t>
                            </w:r>
                            <w:r>
                              <w:t xml:space="preserve"> Inv</w:t>
                            </w:r>
                            <w:r w:rsidR="00E20698">
                              <w:t>.</w:t>
                            </w:r>
                            <w:r>
                              <w:t xml:space="preserve"> Adj</w:t>
                            </w:r>
                            <w:r w:rsidR="00E20698">
                              <w:t>.</w:t>
                            </w:r>
                          </w:p>
                          <w:p w:rsidR="007D1740" w:rsidRDefault="008A2AE8" w:rsidP="00BB3B10">
                            <w:pPr>
                              <w:ind w:left="720"/>
                            </w:pPr>
                            <w:r>
                              <w:t>701</w:t>
                            </w:r>
                            <w:r w:rsidR="007D1740">
                              <w:t xml:space="preserve"> Addition</w:t>
                            </w:r>
                          </w:p>
                          <w:p w:rsidR="007D1740" w:rsidRDefault="008A2AE8" w:rsidP="00BB3B10">
                            <w:pPr>
                              <w:ind w:left="720"/>
                            </w:pPr>
                            <w:r>
                              <w:t>702</w:t>
                            </w:r>
                            <w:r w:rsidR="007D1740">
                              <w:t xml:space="preserve"> Subtraction</w:t>
                            </w:r>
                          </w:p>
                          <w:p w:rsidR="007D1740" w:rsidRPr="007D1740" w:rsidRDefault="007D1740" w:rsidP="007D1740">
                            <w:pPr>
                              <w:ind w:left="1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Default="007D1740" w:rsidP="00BB3B10">
                            <w:pPr>
                              <w:ind w:left="360"/>
                            </w:pPr>
                            <w:r>
                              <w:t xml:space="preserve">Fuel </w:t>
                            </w:r>
                            <w:r w:rsidR="00BB3B10">
                              <w:t>(I</w:t>
                            </w:r>
                            <w:r>
                              <w:t>nventory</w:t>
                            </w:r>
                            <w:r w:rsidR="00BB3B10">
                              <w:t>)</w:t>
                            </w:r>
                          </w:p>
                          <w:p w:rsidR="007D1740" w:rsidRDefault="007D1740" w:rsidP="00BB3B10">
                            <w:pPr>
                              <w:ind w:left="720"/>
                            </w:pPr>
                            <w:r>
                              <w:t>971 Receipt</w:t>
                            </w:r>
                          </w:p>
                          <w:p w:rsidR="00040858" w:rsidRDefault="007D1740" w:rsidP="00BB3B10">
                            <w:pPr>
                              <w:ind w:left="720"/>
                            </w:pPr>
                            <w:r>
                              <w:t>972 Revers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9A837B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445B91">
                        <w:rPr>
                          <w:b/>
                        </w:rPr>
                        <w:t xml:space="preserve">Step </w:t>
                      </w:r>
                      <w:r w:rsidR="00040858">
                        <w:rPr>
                          <w:b/>
                        </w:rPr>
                        <w:t>2</w:t>
                      </w:r>
                      <w:r w:rsidRPr="00445B91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040858">
                        <w:t xml:space="preserve">Material </w:t>
                      </w:r>
                      <w:r w:rsidR="00FC6DC9">
                        <w:t>field</w:t>
                      </w:r>
                      <w:r w:rsidR="00040858">
                        <w:t xml:space="preserve"> </w:t>
                      </w:r>
                      <w:r w:rsidR="00D91DD2">
                        <w:t>may remain empty; this will allow you to see all receipts/issues for the time period selected.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A2AE8" w:rsidRPr="001131FD" w:rsidRDefault="008A2AE8" w:rsidP="001131F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900"/>
                        </w:tabs>
                        <w:ind w:left="360"/>
                        <w:rPr>
                          <w:b/>
                        </w:rPr>
                      </w:pPr>
                      <w:r w:rsidRPr="001131FD">
                        <w:rPr>
                          <w:b/>
                        </w:rPr>
                        <w:t>Movement Types:</w:t>
                      </w:r>
                    </w:p>
                    <w:p w:rsidR="007D1740" w:rsidRPr="007D1740" w:rsidRDefault="007D1740" w:rsidP="007D1740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7D1740" w:rsidRDefault="007D1740" w:rsidP="00BB3B10">
                      <w:pPr>
                        <w:ind w:left="360"/>
                      </w:pPr>
                      <w:r>
                        <w:t xml:space="preserve">Materials </w:t>
                      </w:r>
                      <w:r w:rsidR="00BB3B10">
                        <w:t>(</w:t>
                      </w:r>
                      <w:r w:rsidR="001131FD">
                        <w:t>I</w:t>
                      </w:r>
                      <w:r>
                        <w:t>nv</w:t>
                      </w:r>
                      <w:r w:rsidR="00BB3B10">
                        <w:t>entory)</w:t>
                      </w:r>
                    </w:p>
                    <w:p w:rsidR="007D1740" w:rsidRDefault="007D1740" w:rsidP="00BB3B10">
                      <w:pPr>
                        <w:ind w:left="720"/>
                      </w:pPr>
                      <w:r>
                        <w:t>101 Receipt</w:t>
                      </w:r>
                    </w:p>
                    <w:p w:rsidR="007D1740" w:rsidRDefault="007D1740" w:rsidP="00BB3B10">
                      <w:pPr>
                        <w:ind w:left="720"/>
                      </w:pPr>
                      <w:r>
                        <w:t>102 Reversal</w:t>
                      </w:r>
                    </w:p>
                    <w:p w:rsidR="007D1740" w:rsidRPr="007D1740" w:rsidRDefault="007D1740" w:rsidP="007D1740">
                      <w:pPr>
                        <w:ind w:left="180"/>
                        <w:rPr>
                          <w:sz w:val="12"/>
                          <w:szCs w:val="12"/>
                        </w:rPr>
                      </w:pPr>
                    </w:p>
                    <w:p w:rsidR="007D1740" w:rsidRDefault="007D1740" w:rsidP="00BB3B10">
                      <w:pPr>
                        <w:ind w:left="360"/>
                      </w:pPr>
                      <w:r>
                        <w:t xml:space="preserve">Materials </w:t>
                      </w:r>
                      <w:r w:rsidR="00BB3B10">
                        <w:t>(</w:t>
                      </w:r>
                      <w:r w:rsidR="00BB3B10" w:rsidRPr="00BB3B10">
                        <w:rPr>
                          <w:sz w:val="22"/>
                        </w:rPr>
                        <w:t>W</w:t>
                      </w:r>
                      <w:r w:rsidRPr="00BB3B10">
                        <w:rPr>
                          <w:sz w:val="22"/>
                        </w:rPr>
                        <w:t>ork order</w:t>
                      </w:r>
                      <w:r w:rsidR="00BB3B10">
                        <w:t>)</w:t>
                      </w:r>
                    </w:p>
                    <w:p w:rsidR="007D1740" w:rsidRDefault="007D1740" w:rsidP="00BB3B10">
                      <w:pPr>
                        <w:ind w:left="720"/>
                      </w:pPr>
                      <w:r>
                        <w:t>261 Issue</w:t>
                      </w:r>
                    </w:p>
                    <w:p w:rsidR="007D1740" w:rsidRDefault="007D1740" w:rsidP="00BB3B10">
                      <w:pPr>
                        <w:ind w:left="720"/>
                      </w:pPr>
                      <w:r>
                        <w:t>262 Reversal</w:t>
                      </w:r>
                    </w:p>
                    <w:p w:rsidR="007D1740" w:rsidRPr="007D1740" w:rsidRDefault="007D1740" w:rsidP="007D1740">
                      <w:pPr>
                        <w:ind w:left="180"/>
                        <w:rPr>
                          <w:sz w:val="12"/>
                          <w:szCs w:val="12"/>
                        </w:rPr>
                      </w:pPr>
                    </w:p>
                    <w:p w:rsidR="007D1740" w:rsidRDefault="007D1740" w:rsidP="00BB3B10">
                      <w:pPr>
                        <w:pStyle w:val="ListParagraph"/>
                        <w:ind w:left="360"/>
                      </w:pPr>
                      <w:r>
                        <w:t>Materials with SLOC</w:t>
                      </w:r>
                    </w:p>
                    <w:p w:rsidR="007D1740" w:rsidRDefault="008A2AE8" w:rsidP="00BB3B10">
                      <w:pPr>
                        <w:pStyle w:val="ListParagraph"/>
                      </w:pPr>
                      <w:r>
                        <w:t>311</w:t>
                      </w:r>
                      <w:r w:rsidR="007D1740">
                        <w:t xml:space="preserve"> Transferred</w:t>
                      </w:r>
                    </w:p>
                    <w:p w:rsidR="007D1740" w:rsidRPr="007D1740" w:rsidRDefault="007D1740" w:rsidP="007D1740">
                      <w:pPr>
                        <w:ind w:left="180"/>
                        <w:rPr>
                          <w:sz w:val="12"/>
                          <w:szCs w:val="12"/>
                        </w:rPr>
                      </w:pPr>
                    </w:p>
                    <w:p w:rsidR="007D1740" w:rsidRDefault="007D1740" w:rsidP="00BB3B10">
                      <w:pPr>
                        <w:ind w:left="360"/>
                      </w:pPr>
                      <w:r>
                        <w:t>Annual Phy</w:t>
                      </w:r>
                      <w:r w:rsidR="00E20698">
                        <w:t>.</w:t>
                      </w:r>
                      <w:r>
                        <w:t xml:space="preserve"> Inv</w:t>
                      </w:r>
                      <w:r w:rsidR="00E20698">
                        <w:t>.</w:t>
                      </w:r>
                      <w:r>
                        <w:t xml:space="preserve"> Adj</w:t>
                      </w:r>
                      <w:r w:rsidR="00E20698">
                        <w:t>.</w:t>
                      </w:r>
                    </w:p>
                    <w:p w:rsidR="007D1740" w:rsidRDefault="008A2AE8" w:rsidP="00BB3B10">
                      <w:pPr>
                        <w:ind w:left="720"/>
                      </w:pPr>
                      <w:r>
                        <w:t>701</w:t>
                      </w:r>
                      <w:r w:rsidR="007D1740">
                        <w:t xml:space="preserve"> Addition</w:t>
                      </w:r>
                    </w:p>
                    <w:p w:rsidR="007D1740" w:rsidRDefault="008A2AE8" w:rsidP="00BB3B10">
                      <w:pPr>
                        <w:ind w:left="720"/>
                      </w:pPr>
                      <w:r>
                        <w:t>702</w:t>
                      </w:r>
                      <w:r w:rsidR="007D1740">
                        <w:t xml:space="preserve"> Subtraction</w:t>
                      </w:r>
                    </w:p>
                    <w:p w:rsidR="007D1740" w:rsidRPr="007D1740" w:rsidRDefault="007D1740" w:rsidP="007D1740">
                      <w:pPr>
                        <w:ind w:left="180"/>
                        <w:rPr>
                          <w:sz w:val="12"/>
                          <w:szCs w:val="12"/>
                        </w:rPr>
                      </w:pPr>
                    </w:p>
                    <w:p w:rsidR="007D1740" w:rsidRDefault="007D1740" w:rsidP="00BB3B10">
                      <w:pPr>
                        <w:ind w:left="360"/>
                      </w:pPr>
                      <w:r>
                        <w:t xml:space="preserve">Fuel </w:t>
                      </w:r>
                      <w:r w:rsidR="00BB3B10">
                        <w:t>(I</w:t>
                      </w:r>
                      <w:r>
                        <w:t>nventory</w:t>
                      </w:r>
                      <w:r w:rsidR="00BB3B10">
                        <w:t>)</w:t>
                      </w:r>
                    </w:p>
                    <w:p w:rsidR="007D1740" w:rsidRDefault="007D1740" w:rsidP="00BB3B10">
                      <w:pPr>
                        <w:ind w:left="720"/>
                      </w:pPr>
                      <w:r>
                        <w:t>971 Receipt</w:t>
                      </w:r>
                    </w:p>
                    <w:p w:rsidR="00040858" w:rsidRDefault="007D1740" w:rsidP="00BB3B10">
                      <w:pPr>
                        <w:ind w:left="720"/>
                      </w:pPr>
                      <w:r>
                        <w:t>972 Reversal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1131FD">
                              <w:rPr>
                                <w:b/>
                                <w:color w:val="0066FF"/>
                              </w:rPr>
                              <w:t>ZMB20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1131FD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Transaction History Report</w:t>
                            </w:r>
                            <w:r w:rsidR="00040858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1131FD" w:rsidRDefault="001131FD" w:rsidP="007D1740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1131FD">
                              <w:rPr>
                                <w:b/>
                                <w:szCs w:val="24"/>
                              </w:rPr>
                              <w:t>Required Selection Criteria</w:t>
                            </w:r>
                          </w:p>
                          <w:p w:rsidR="001131FD" w:rsidRPr="001131FD" w:rsidRDefault="001131FD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Posting date field(s) – </w:t>
                            </w:r>
                            <w:r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a single date or date range</w:t>
                            </w:r>
                          </w:p>
                          <w:p w:rsidR="001131FD" w:rsidRDefault="00D91DD2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Material</w:t>
                            </w:r>
                            <w:r w:rsidR="00040858">
                              <w:t xml:space="preserve"> Field – </w:t>
                            </w:r>
                            <w:r w:rsidRPr="008A2AE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</w:p>
                          <w:p w:rsidR="00040858" w:rsidRDefault="001131FD" w:rsidP="001131FD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 xml:space="preserve">A single </w:t>
                            </w:r>
                            <w:r w:rsidR="008758F6">
                              <w:t>nine-digit</w:t>
                            </w:r>
                            <w:r w:rsidR="00D91DD2">
                              <w:t xml:space="preserve"> material number</w:t>
                            </w:r>
                            <w:r>
                              <w:t xml:space="preserve"> </w:t>
                            </w:r>
                            <w:r w:rsidRPr="001131FD">
                              <w:rPr>
                                <w:sz w:val="20"/>
                              </w:rPr>
                              <w:t>(i.e., EEA000000);</w:t>
                            </w:r>
                          </w:p>
                          <w:p w:rsidR="001131FD" w:rsidRDefault="001131FD" w:rsidP="001131FD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A range of material numbers </w:t>
                            </w:r>
                            <w:r w:rsidRPr="001131FD">
                              <w:rPr>
                                <w:sz w:val="20"/>
                                <w:szCs w:val="20"/>
                              </w:rPr>
                              <w:t>(i.e., EEA000000 to EEA000999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; or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A wild card in first field </w:t>
                            </w:r>
                            <w:r w:rsidRPr="001131FD">
                              <w:rPr>
                                <w:sz w:val="20"/>
                              </w:rPr>
                              <w:t>(i.e., * = All material numbers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8A2AE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Plant</w:t>
                            </w:r>
                            <w:r w:rsidR="00040858">
                              <w:t xml:space="preserve"> Field – </w:t>
                            </w:r>
                            <w:r w:rsidRPr="008A2AE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="008758F6">
                              <w:t>four-digit</w:t>
                            </w:r>
                            <w:r>
                              <w:t xml:space="preserve"> code </w:t>
                            </w:r>
                            <w:r w:rsidRPr="001131FD">
                              <w:rPr>
                                <w:sz w:val="20"/>
                              </w:rPr>
                              <w:t>(i.e., Alamance = 6001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b/>
                              </w:rPr>
                            </w:pPr>
                            <w:r w:rsidRPr="001131FD">
                              <w:rPr>
                                <w:b/>
                              </w:rPr>
                              <w:t>Optional Selection Criteria to Further Restrict the Selection</w:t>
                            </w:r>
                          </w:p>
                          <w:p w:rsidR="001131FD" w:rsidRDefault="008A2AE8" w:rsidP="001131F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Storage Location</w:t>
                            </w:r>
                            <w:r w:rsidR="00040858">
                              <w:t xml:space="preserve"> Field </w:t>
                            </w:r>
                            <w:r w:rsidRPr="001131FD">
                              <w:rPr>
                                <w:sz w:val="20"/>
                              </w:rPr>
                              <w:t>(</w:t>
                            </w:r>
                            <w:r w:rsidR="000F70D5">
                              <w:rPr>
                                <w:sz w:val="20"/>
                              </w:rPr>
                              <w:t>O</w:t>
                            </w:r>
                            <w:r w:rsidR="008758F6" w:rsidRPr="001131FD">
                              <w:rPr>
                                <w:sz w:val="20"/>
                              </w:rPr>
                              <w:t>ptional)</w:t>
                            </w:r>
                            <w:r w:rsidR="008758F6">
                              <w:rPr>
                                <w:sz w:val="20"/>
                              </w:rPr>
                              <w:t xml:space="preserve"> </w:t>
                            </w:r>
                            <w:r w:rsidR="008758F6" w:rsidRPr="001131FD">
                              <w:rPr>
                                <w:sz w:val="20"/>
                              </w:rPr>
                              <w:t>–</w:t>
                            </w:r>
                            <w:r w:rsidR="00040858">
                              <w:t xml:space="preserve"> </w:t>
                            </w:r>
                            <w:r w:rsidR="00040858" w:rsidRPr="00040858">
                              <w:rPr>
                                <w:color w:val="0066FF"/>
                              </w:rPr>
                              <w:t>Input</w:t>
                            </w:r>
                            <w:r w:rsidR="00040858">
                              <w:t xml:space="preserve"> </w:t>
                            </w:r>
                            <w:r w:rsidR="008758F6">
                              <w:t>four-digit</w:t>
                            </w:r>
                            <w:r>
                              <w:t xml:space="preserve"> code </w:t>
                            </w:r>
                          </w:p>
                          <w:p w:rsidR="00040858" w:rsidRPr="001131FD" w:rsidRDefault="008A2AE8" w:rsidP="001131FD">
                            <w:pPr>
                              <w:pStyle w:val="ListParagraph"/>
                              <w:ind w:left="1080"/>
                            </w:pPr>
                            <w:r w:rsidRPr="001131FD">
                              <w:rPr>
                                <w:sz w:val="20"/>
                              </w:rPr>
                              <w:t>(i.e., Alamance = 8001)</w:t>
                            </w:r>
                          </w:p>
                          <w:p w:rsidR="008A2AE8" w:rsidRDefault="008A2AE8" w:rsidP="001131F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 xml:space="preserve">Movement Type Field </w:t>
                            </w:r>
                            <w:r w:rsidR="001131FD" w:rsidRPr="001131FD">
                              <w:rPr>
                                <w:sz w:val="20"/>
                              </w:rPr>
                              <w:t>(</w:t>
                            </w:r>
                            <w:r w:rsidR="000F70D5">
                              <w:rPr>
                                <w:sz w:val="20"/>
                              </w:rPr>
                              <w:t>O</w:t>
                            </w:r>
                            <w:r w:rsidR="001131FD" w:rsidRPr="001131FD">
                              <w:rPr>
                                <w:sz w:val="20"/>
                              </w:rPr>
                              <w:t>ptional)</w:t>
                            </w:r>
                            <w:r w:rsidR="001131FD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t xml:space="preserve">– </w:t>
                            </w:r>
                            <w:r w:rsidRPr="007D1740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="008758F6">
                              <w:t>three-digit</w:t>
                            </w:r>
                            <w:r>
                              <w:t xml:space="preserve"> code</w:t>
                            </w:r>
                            <w:r w:rsidR="001131FD">
                              <w:t xml:space="preserve"> (</w:t>
                            </w:r>
                            <w:r w:rsidR="001131FD" w:rsidRPr="001131FD">
                              <w:rPr>
                                <w:sz w:val="20"/>
                              </w:rPr>
                              <w:t>See Note(s))</w:t>
                            </w:r>
                            <w:r w:rsidR="001131FD">
                              <w:t xml:space="preserve"> </w:t>
                            </w:r>
                          </w:p>
                          <w:p w:rsidR="001131FD" w:rsidRDefault="001131FD" w:rsidP="001131F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 xml:space="preserve">PM Equipment number field </w:t>
                            </w:r>
                            <w:r w:rsidRPr="001131FD">
                              <w:rPr>
                                <w:sz w:val="20"/>
                              </w:rPr>
                              <w:t>(</w:t>
                            </w:r>
                            <w:r w:rsidR="000F70D5">
                              <w:rPr>
                                <w:sz w:val="20"/>
                              </w:rPr>
                              <w:t>O</w:t>
                            </w:r>
                            <w:r w:rsidRPr="001131FD">
                              <w:rPr>
                                <w:sz w:val="20"/>
                              </w:rPr>
                              <w:t>ptional)</w:t>
                            </w:r>
                            <w:r w:rsidRPr="001131FD">
                              <w:t xml:space="preserve"> </w:t>
                            </w:r>
                            <w:r>
                              <w:t>–</w:t>
                            </w:r>
                            <w:r w:rsidRPr="001131FD">
                              <w:t xml:space="preserve"> </w:t>
                            </w:r>
                            <w:r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 xml:space="preserve">the SAP Equipment Number if searching for information pertaining to a </w:t>
                            </w:r>
                            <w:proofErr w:type="gramStart"/>
                            <w:r>
                              <w:t>particular vehicle</w:t>
                            </w:r>
                            <w:proofErr w:type="gramEnd"/>
                            <w:r>
                              <w:t>.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Execut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56058" cy="146304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(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Upper-left of screen</w:t>
                            </w:r>
                            <w:r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1131FD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1131FD">
                              <w:rPr>
                                <w:i/>
                                <w:color w:val="000000" w:themeColor="text1"/>
                              </w:rPr>
                              <w:t>Item Transaction History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window opens</w:t>
                            </w:r>
                          </w:p>
                          <w:p w:rsid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F70D5" w:rsidRPr="000F70D5" w:rsidRDefault="000F70D5" w:rsidP="000F70D5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Items Displayed:</w:t>
                            </w: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0F70D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r w:rsidR="0006228F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lumn-Format) (</w:t>
                            </w:r>
                            <w:r w:rsidRPr="000F70D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croll-right to see all)</w:t>
                            </w:r>
                            <w:r w:rsidRPr="000F70D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Posting Date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Material Document Number</w:t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Plant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Movement Type</w:t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Storage Location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Balance prior to transaction</w:t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Entered on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Transaction Quantity</w:t>
                            </w:r>
                          </w:p>
                          <w:p w:rsidR="000F70D5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Time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Unit</w:t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Inventory Number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Transaction Unit Price</w:t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Work Order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Total Transaction Value</w:t>
                            </w:r>
                          </w:p>
                          <w:p w:rsidR="00D572A8" w:rsidRPr="000F70D5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Material – DOT Number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0F70D5">
                              <w:rPr>
                                <w:color w:val="000000" w:themeColor="text1"/>
                                <w:szCs w:val="24"/>
                              </w:rPr>
                              <w:t>Current Unrest Balance</w:t>
                            </w:r>
                          </w:p>
                          <w:p w:rsidR="00D572A8" w:rsidRPr="00D572A8" w:rsidRDefault="000F70D5" w:rsidP="00D572A8">
                            <w:pPr>
                              <w:pStyle w:val="ListParagraph"/>
                              <w:tabs>
                                <w:tab w:val="left" w:pos="4320"/>
                              </w:tabs>
                              <w:ind w:left="144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F70D5">
                              <w:rPr>
                                <w:color w:val="000000" w:themeColor="text1"/>
                                <w:szCs w:val="24"/>
                              </w:rPr>
                              <w:t>Material Description</w:t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ab/>
                            </w:r>
                            <w:r w:rsidR="00D572A8" w:rsidRPr="00D572A8">
                              <w:rPr>
                                <w:color w:val="000000" w:themeColor="text1"/>
                                <w:szCs w:val="24"/>
                              </w:rPr>
                              <w:t>Current Moving Price</w:t>
                            </w:r>
                          </w:p>
                          <w:p w:rsidR="000F70D5" w:rsidRPr="005C3FC3" w:rsidRDefault="000F70D5" w:rsidP="005C3FC3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0858" w:rsidRPr="00D53F91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Pr="000F70D5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040858">
                              <w:rPr>
                                <w:b/>
                                <w:color w:val="000000" w:themeColor="text1"/>
                              </w:rPr>
                              <w:t>Exit icon</w:t>
                            </w:r>
                            <w:r w:rsidRPr="00040858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4" name="Picture 24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Exit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0F70D5" w:rsidRPr="000F70D5">
                              <w:rPr>
                                <w:color w:val="0066FF"/>
                                <w:sz w:val="20"/>
                                <w:szCs w:val="20"/>
                              </w:rPr>
                              <w:t>(Twice)</w:t>
                            </w:r>
                          </w:p>
                          <w:p w:rsidR="00D53F91" w:rsidRPr="00D53F91" w:rsidRDefault="00D53F91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1131FD">
                        <w:rPr>
                          <w:b/>
                          <w:color w:val="0066FF"/>
                        </w:rPr>
                        <w:t>ZMB20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1131FD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Transaction History Report</w:t>
                      </w:r>
                      <w:r w:rsidR="00040858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D1740" w:rsidRPr="001131FD" w:rsidRDefault="001131FD" w:rsidP="007D1740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1131FD">
                        <w:rPr>
                          <w:b/>
                          <w:szCs w:val="24"/>
                        </w:rPr>
                        <w:t>Required Selection Criteria</w:t>
                      </w:r>
                    </w:p>
                    <w:p w:rsidR="001131FD" w:rsidRPr="001131FD" w:rsidRDefault="001131FD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Posting date field(s) – </w:t>
                      </w:r>
                      <w:r>
                        <w:rPr>
                          <w:color w:val="0066FF"/>
                        </w:rPr>
                        <w:t xml:space="preserve">Input </w:t>
                      </w:r>
                      <w:r>
                        <w:t>a single date or date range</w:t>
                      </w:r>
                    </w:p>
                    <w:p w:rsidR="001131FD" w:rsidRDefault="00D91DD2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Material</w:t>
                      </w:r>
                      <w:r w:rsidR="00040858">
                        <w:t xml:space="preserve"> Field – </w:t>
                      </w:r>
                      <w:r w:rsidRPr="008A2AE8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</w:p>
                    <w:p w:rsidR="00040858" w:rsidRDefault="001131FD" w:rsidP="001131FD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 xml:space="preserve">A single </w:t>
                      </w:r>
                      <w:r w:rsidR="008758F6">
                        <w:t>nine-digit</w:t>
                      </w:r>
                      <w:r w:rsidR="00D91DD2">
                        <w:t xml:space="preserve"> material number</w:t>
                      </w:r>
                      <w:r>
                        <w:t xml:space="preserve"> </w:t>
                      </w:r>
                      <w:r w:rsidRPr="001131FD">
                        <w:rPr>
                          <w:sz w:val="20"/>
                        </w:rPr>
                        <w:t>(i.e., EEA000000);</w:t>
                      </w:r>
                    </w:p>
                    <w:p w:rsidR="001131FD" w:rsidRDefault="001131FD" w:rsidP="001131FD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 w:val="20"/>
                          <w:szCs w:val="20"/>
                        </w:rPr>
                      </w:pPr>
                      <w:r>
                        <w:t xml:space="preserve">A range of material numbers </w:t>
                      </w:r>
                      <w:r w:rsidRPr="001131FD">
                        <w:rPr>
                          <w:sz w:val="20"/>
                          <w:szCs w:val="20"/>
                        </w:rPr>
                        <w:t>(i.e., EEA000000 to EEA000999)</w:t>
                      </w:r>
                      <w:r>
                        <w:rPr>
                          <w:sz w:val="20"/>
                          <w:szCs w:val="20"/>
                        </w:rPr>
                        <w:t>; or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 w:val="20"/>
                          <w:szCs w:val="20"/>
                        </w:rPr>
                      </w:pPr>
                      <w:r>
                        <w:t xml:space="preserve">A wild card in first field </w:t>
                      </w:r>
                      <w:r w:rsidRPr="001131FD">
                        <w:rPr>
                          <w:sz w:val="20"/>
                        </w:rPr>
                        <w:t>(i.e., * = All material numbers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40858" w:rsidRDefault="008A2AE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Plant</w:t>
                      </w:r>
                      <w:r w:rsidR="00040858">
                        <w:t xml:space="preserve"> Field – </w:t>
                      </w:r>
                      <w:r w:rsidRPr="008A2AE8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="008758F6">
                        <w:t>four-digit</w:t>
                      </w:r>
                      <w:r>
                        <w:t xml:space="preserve"> code </w:t>
                      </w:r>
                      <w:r w:rsidRPr="001131FD">
                        <w:rPr>
                          <w:sz w:val="20"/>
                        </w:rPr>
                        <w:t>(i.e., Alamance = 6001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b/>
                        </w:rPr>
                      </w:pPr>
                      <w:r w:rsidRPr="001131FD">
                        <w:rPr>
                          <w:b/>
                        </w:rPr>
                        <w:t>Optional Selection Criteria to Further Restrict the Selection</w:t>
                      </w:r>
                    </w:p>
                    <w:p w:rsidR="001131FD" w:rsidRDefault="008A2AE8" w:rsidP="001131FD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Storage Location</w:t>
                      </w:r>
                      <w:r w:rsidR="00040858">
                        <w:t xml:space="preserve"> Field </w:t>
                      </w:r>
                      <w:r w:rsidRPr="001131FD">
                        <w:rPr>
                          <w:sz w:val="20"/>
                        </w:rPr>
                        <w:t>(</w:t>
                      </w:r>
                      <w:r w:rsidR="000F70D5">
                        <w:rPr>
                          <w:sz w:val="20"/>
                        </w:rPr>
                        <w:t>O</w:t>
                      </w:r>
                      <w:r w:rsidR="008758F6" w:rsidRPr="001131FD">
                        <w:rPr>
                          <w:sz w:val="20"/>
                        </w:rPr>
                        <w:t>ptional)</w:t>
                      </w:r>
                      <w:r w:rsidR="008758F6">
                        <w:rPr>
                          <w:sz w:val="20"/>
                        </w:rPr>
                        <w:t xml:space="preserve"> </w:t>
                      </w:r>
                      <w:r w:rsidR="008758F6" w:rsidRPr="001131FD">
                        <w:rPr>
                          <w:sz w:val="20"/>
                        </w:rPr>
                        <w:t>–</w:t>
                      </w:r>
                      <w:r w:rsidR="00040858">
                        <w:t xml:space="preserve"> </w:t>
                      </w:r>
                      <w:r w:rsidR="00040858" w:rsidRPr="00040858">
                        <w:rPr>
                          <w:color w:val="0066FF"/>
                        </w:rPr>
                        <w:t>Input</w:t>
                      </w:r>
                      <w:r w:rsidR="00040858">
                        <w:t xml:space="preserve"> </w:t>
                      </w:r>
                      <w:r w:rsidR="008758F6">
                        <w:t>four-digit</w:t>
                      </w:r>
                      <w:r>
                        <w:t xml:space="preserve"> code </w:t>
                      </w:r>
                    </w:p>
                    <w:p w:rsidR="00040858" w:rsidRPr="001131FD" w:rsidRDefault="008A2AE8" w:rsidP="001131FD">
                      <w:pPr>
                        <w:pStyle w:val="ListParagraph"/>
                        <w:ind w:left="1080"/>
                      </w:pPr>
                      <w:r w:rsidRPr="001131FD">
                        <w:rPr>
                          <w:sz w:val="20"/>
                        </w:rPr>
                        <w:t>(i.e., Alamance = 8001)</w:t>
                      </w:r>
                    </w:p>
                    <w:p w:rsidR="008A2AE8" w:rsidRDefault="008A2AE8" w:rsidP="001131FD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 xml:space="preserve">Movement Type Field </w:t>
                      </w:r>
                      <w:r w:rsidR="001131FD" w:rsidRPr="001131FD">
                        <w:rPr>
                          <w:sz w:val="20"/>
                        </w:rPr>
                        <w:t>(</w:t>
                      </w:r>
                      <w:r w:rsidR="000F70D5">
                        <w:rPr>
                          <w:sz w:val="20"/>
                        </w:rPr>
                        <w:t>O</w:t>
                      </w:r>
                      <w:r w:rsidR="001131FD" w:rsidRPr="001131FD">
                        <w:rPr>
                          <w:sz w:val="20"/>
                        </w:rPr>
                        <w:t>ptional)</w:t>
                      </w:r>
                      <w:r w:rsidR="001131FD">
                        <w:rPr>
                          <w:sz w:val="20"/>
                        </w:rPr>
                        <w:t xml:space="preserve"> </w:t>
                      </w:r>
                      <w:r>
                        <w:t xml:space="preserve">– </w:t>
                      </w:r>
                      <w:r w:rsidRPr="007D1740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="008758F6">
                        <w:t>three-digit</w:t>
                      </w:r>
                      <w:r>
                        <w:t xml:space="preserve"> code</w:t>
                      </w:r>
                      <w:r w:rsidR="001131FD">
                        <w:t xml:space="preserve"> (</w:t>
                      </w:r>
                      <w:r w:rsidR="001131FD" w:rsidRPr="001131FD">
                        <w:rPr>
                          <w:sz w:val="20"/>
                        </w:rPr>
                        <w:t>See Note(s))</w:t>
                      </w:r>
                      <w:r w:rsidR="001131FD">
                        <w:t xml:space="preserve"> </w:t>
                      </w:r>
                    </w:p>
                    <w:p w:rsidR="001131FD" w:rsidRDefault="001131FD" w:rsidP="001131FD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 xml:space="preserve">PM Equipment number field </w:t>
                      </w:r>
                      <w:r w:rsidRPr="001131FD">
                        <w:rPr>
                          <w:sz w:val="20"/>
                        </w:rPr>
                        <w:t>(</w:t>
                      </w:r>
                      <w:r w:rsidR="000F70D5">
                        <w:rPr>
                          <w:sz w:val="20"/>
                        </w:rPr>
                        <w:t>O</w:t>
                      </w:r>
                      <w:r w:rsidRPr="001131FD">
                        <w:rPr>
                          <w:sz w:val="20"/>
                        </w:rPr>
                        <w:t>ptional)</w:t>
                      </w:r>
                      <w:r w:rsidRPr="001131FD">
                        <w:t xml:space="preserve"> </w:t>
                      </w:r>
                      <w:r>
                        <w:t>–</w:t>
                      </w:r>
                      <w:r w:rsidRPr="001131FD">
                        <w:t xml:space="preserve"> </w:t>
                      </w:r>
                      <w:r>
                        <w:rPr>
                          <w:color w:val="0066FF"/>
                        </w:rPr>
                        <w:t xml:space="preserve">Input </w:t>
                      </w:r>
                      <w:r>
                        <w:t xml:space="preserve">the SAP Equipment Number if searching for information pertaining to a </w:t>
                      </w:r>
                      <w:proofErr w:type="gramStart"/>
                      <w:r>
                        <w:t>particular vehicle</w:t>
                      </w:r>
                      <w:proofErr w:type="gramEnd"/>
                      <w:r>
                        <w:t>.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40858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Execut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56058" cy="146304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(</w:t>
                      </w:r>
                      <w:r>
                        <w:rPr>
                          <w:i/>
                          <w:color w:val="000000" w:themeColor="text1"/>
                        </w:rPr>
                        <w:t>Upper-left of screen</w:t>
                      </w:r>
                      <w:r>
                        <w:rPr>
                          <w:color w:val="000000" w:themeColor="text1"/>
                        </w:rPr>
                        <w:t>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131FD" w:rsidRDefault="001131FD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1131FD">
                        <w:rPr>
                          <w:i/>
                          <w:color w:val="000000" w:themeColor="text1"/>
                        </w:rPr>
                        <w:t>Item Transaction History</w:t>
                      </w:r>
                      <w:r>
                        <w:rPr>
                          <w:color w:val="000000" w:themeColor="text1"/>
                        </w:rPr>
                        <w:t xml:space="preserve"> window opens</w:t>
                      </w:r>
                    </w:p>
                    <w:p w:rsid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F70D5" w:rsidRPr="000F70D5" w:rsidRDefault="000F70D5" w:rsidP="000F70D5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b/>
                          <w:color w:val="000000" w:themeColor="text1"/>
                          <w:szCs w:val="24"/>
                        </w:rPr>
                        <w:t>Items Displayed:</w:t>
                      </w:r>
                      <w:r w:rsidRPr="000F70D5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0F70D5">
                        <w:rPr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r w:rsidR="0006228F">
                        <w:rPr>
                          <w:color w:val="000000" w:themeColor="text1"/>
                          <w:sz w:val="20"/>
                          <w:szCs w:val="20"/>
                        </w:rPr>
                        <w:t>Column-Format) (</w:t>
                      </w:r>
                      <w:r w:rsidRPr="000F70D5">
                        <w:rPr>
                          <w:color w:val="000000" w:themeColor="text1"/>
                          <w:sz w:val="20"/>
                          <w:szCs w:val="20"/>
                        </w:rPr>
                        <w:t>Scroll-right to see all)</w:t>
                      </w:r>
                      <w:r w:rsidRPr="000F70D5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Posting Date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Material Document Number</w:t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Plant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Movement Type</w:t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Storage Location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Balance prior to transaction</w:t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Entered on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Transaction Quantity</w:t>
                      </w:r>
                    </w:p>
                    <w:p w:rsidR="000F70D5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Time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Unit</w:t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Inventory Number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Transaction Unit Price</w:t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Work Order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Total Transaction Value</w:t>
                      </w:r>
                    </w:p>
                    <w:p w:rsidR="00D572A8" w:rsidRPr="000F70D5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Material – DOT Number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0F70D5">
                        <w:rPr>
                          <w:color w:val="000000" w:themeColor="text1"/>
                          <w:szCs w:val="24"/>
                        </w:rPr>
                        <w:t>Current Unrest Balance</w:t>
                      </w:r>
                    </w:p>
                    <w:p w:rsidR="00D572A8" w:rsidRPr="00D572A8" w:rsidRDefault="000F70D5" w:rsidP="00D572A8">
                      <w:pPr>
                        <w:pStyle w:val="ListParagraph"/>
                        <w:tabs>
                          <w:tab w:val="left" w:pos="4320"/>
                        </w:tabs>
                        <w:ind w:left="1440"/>
                        <w:rPr>
                          <w:color w:val="000000" w:themeColor="text1"/>
                          <w:szCs w:val="24"/>
                        </w:rPr>
                      </w:pPr>
                      <w:r w:rsidRPr="000F70D5">
                        <w:rPr>
                          <w:color w:val="000000" w:themeColor="text1"/>
                          <w:szCs w:val="24"/>
                        </w:rPr>
                        <w:t>Material Description</w:t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ab/>
                      </w:r>
                      <w:r w:rsidR="00D572A8" w:rsidRPr="00D572A8">
                        <w:rPr>
                          <w:color w:val="000000" w:themeColor="text1"/>
                          <w:szCs w:val="24"/>
                        </w:rPr>
                        <w:t>Current Moving Price</w:t>
                      </w:r>
                    </w:p>
                    <w:p w:rsidR="000F70D5" w:rsidRPr="005C3FC3" w:rsidRDefault="000F70D5" w:rsidP="005C3FC3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0858" w:rsidRPr="00D53F91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Pr="000F70D5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 w:rsidRPr="00040858">
                        <w:rPr>
                          <w:b/>
                          <w:color w:val="000000" w:themeColor="text1"/>
                        </w:rPr>
                        <w:t>Exit icon</w:t>
                      </w:r>
                      <w:r w:rsidRPr="00040858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66FF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4" name="Picture 24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Exit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  <w:r w:rsidR="000F70D5" w:rsidRPr="000F70D5">
                        <w:rPr>
                          <w:color w:val="0066FF"/>
                          <w:sz w:val="20"/>
                          <w:szCs w:val="20"/>
                        </w:rPr>
                        <w:t>(Twice)</w:t>
                      </w:r>
                    </w:p>
                    <w:p w:rsidR="00D53F91" w:rsidRPr="00D53F91" w:rsidRDefault="00D53F91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A77FDB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A77FDB">
                              <w:rPr>
                                <w:sz w:val="20"/>
                              </w:rPr>
                              <w:t>31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A77FDB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A77FDB">
                        <w:rPr>
                          <w:sz w:val="20"/>
                        </w:rPr>
                        <w:t>31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1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10"/>
  </w:num>
  <w:num w:numId="8">
    <w:abstractNumId w:val="12"/>
  </w:num>
  <w:num w:numId="9">
    <w:abstractNumId w:val="7"/>
  </w:num>
  <w:num w:numId="10">
    <w:abstractNumId w:val="5"/>
  </w:num>
  <w:num w:numId="11">
    <w:abstractNumId w:val="13"/>
  </w:num>
  <w:num w:numId="12">
    <w:abstractNumId w:val="6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06228F"/>
    <w:rsid w:val="00092847"/>
    <w:rsid w:val="000F70D5"/>
    <w:rsid w:val="001131FD"/>
    <w:rsid w:val="00173653"/>
    <w:rsid w:val="002F2055"/>
    <w:rsid w:val="003C21B4"/>
    <w:rsid w:val="00445B91"/>
    <w:rsid w:val="004D55E8"/>
    <w:rsid w:val="00530C6B"/>
    <w:rsid w:val="005876CE"/>
    <w:rsid w:val="005C3FC3"/>
    <w:rsid w:val="007459BD"/>
    <w:rsid w:val="007D1740"/>
    <w:rsid w:val="008758F6"/>
    <w:rsid w:val="008A2AE8"/>
    <w:rsid w:val="008D4102"/>
    <w:rsid w:val="008F39AB"/>
    <w:rsid w:val="00A77FDB"/>
    <w:rsid w:val="00B04E7C"/>
    <w:rsid w:val="00BB3B10"/>
    <w:rsid w:val="00C03661"/>
    <w:rsid w:val="00CA0890"/>
    <w:rsid w:val="00D53F91"/>
    <w:rsid w:val="00D572A8"/>
    <w:rsid w:val="00D91DD2"/>
    <w:rsid w:val="00E20698"/>
    <w:rsid w:val="00F45981"/>
    <w:rsid w:val="00FC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AE1D2F9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1E36F-B4AF-474D-89BA-FEF6814C6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0</cp:revision>
  <cp:lastPrinted>2019-11-25T14:01:00Z</cp:lastPrinted>
  <dcterms:created xsi:type="dcterms:W3CDTF">2019-11-21T17:53:00Z</dcterms:created>
  <dcterms:modified xsi:type="dcterms:W3CDTF">2019-12-31T13:16:00Z</dcterms:modified>
</cp:coreProperties>
</file>